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3A6CACA1" w:rsidR="00DD5A33" w:rsidRPr="00FA2641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</w:t>
      </w:r>
      <w:r w:rsidRPr="00FA2641">
        <w:rPr>
          <w:rFonts w:ascii="Calibri" w:hAnsi="Calibri" w:cs="Calibri"/>
          <w:sz w:val="40"/>
          <w:szCs w:val="40"/>
        </w:rPr>
        <w:t xml:space="preserve">o. </w:t>
      </w:r>
      <w:r w:rsidR="00FA2641" w:rsidRPr="00FA2641">
        <w:rPr>
          <w:rFonts w:ascii="Calibri" w:hAnsi="Calibri" w:cs="Calibri"/>
          <w:sz w:val="40"/>
          <w:szCs w:val="40"/>
        </w:rPr>
        <w:t>3</w:t>
      </w:r>
    </w:p>
    <w:p w14:paraId="76A53E8D" w14:textId="77777777" w:rsidR="00985AE1" w:rsidRPr="00FA264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FA2641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FA2641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FA264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7BEA657D" w:rsidR="00DD5A33" w:rsidRPr="00FA2641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FA2641">
        <w:rPr>
          <w:rFonts w:ascii="Calibri" w:hAnsi="Calibri" w:cs="Calibri"/>
          <w:sz w:val="40"/>
          <w:szCs w:val="40"/>
        </w:rPr>
        <w:t>RF</w:t>
      </w:r>
      <w:r w:rsidR="00925663" w:rsidRPr="00FA2641">
        <w:rPr>
          <w:rFonts w:ascii="Calibri" w:hAnsi="Calibri" w:cs="Calibri"/>
          <w:sz w:val="40"/>
          <w:szCs w:val="40"/>
        </w:rPr>
        <w:t>Q</w:t>
      </w:r>
      <w:r w:rsidR="00985AE1" w:rsidRPr="00FA2641">
        <w:rPr>
          <w:rFonts w:ascii="Calibri" w:hAnsi="Calibri" w:cs="Calibri"/>
          <w:sz w:val="40"/>
          <w:szCs w:val="40"/>
        </w:rPr>
        <w:t xml:space="preserve"> No. </w:t>
      </w:r>
      <w:r w:rsidR="00FA2641" w:rsidRPr="00FA2641">
        <w:rPr>
          <w:rFonts w:ascii="Calibri" w:hAnsi="Calibri" w:cs="Calibri"/>
          <w:sz w:val="40"/>
          <w:szCs w:val="40"/>
        </w:rPr>
        <w:t>901984</w:t>
      </w:r>
    </w:p>
    <w:p w14:paraId="28652AD8" w14:textId="77777777" w:rsidR="00985AE1" w:rsidRPr="00FA264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FA2641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FA2641">
        <w:rPr>
          <w:rFonts w:ascii="Calibri" w:hAnsi="Calibri" w:cs="Calibri"/>
          <w:sz w:val="40"/>
          <w:szCs w:val="40"/>
        </w:rPr>
        <w:t>f</w:t>
      </w:r>
      <w:r w:rsidR="00DD5A33" w:rsidRPr="00FA2641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FA264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2D7A3FF9" w:rsidR="00DD5A33" w:rsidRPr="00FA2641" w:rsidRDefault="00FA2641">
      <w:pPr>
        <w:jc w:val="center"/>
        <w:rPr>
          <w:rFonts w:ascii="Calibri" w:hAnsi="Calibri" w:cs="Calibri"/>
          <w:b/>
          <w:sz w:val="20"/>
        </w:rPr>
      </w:pPr>
      <w:r w:rsidRPr="00FA2641">
        <w:rPr>
          <w:rFonts w:ascii="Calibri" w:hAnsi="Calibri" w:cs="Calibri"/>
          <w:b/>
          <w:sz w:val="40"/>
          <w:szCs w:val="40"/>
        </w:rPr>
        <w:t>Probation Housing Vendor Pool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68A52DCA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This County of Alameda, </w:t>
            </w:r>
            <w:r w:rsidR="00FA2641">
              <w:rPr>
                <w:rFonts w:ascii="Calibri" w:hAnsi="Calibri" w:cs="Calibri"/>
                <w:b/>
                <w:sz w:val="28"/>
                <w:szCs w:val="28"/>
              </w:rPr>
              <w:t>Probation Department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, </w:t>
            </w:r>
            <w:r w:rsidR="00A41153" w:rsidRPr="00FA2641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775757" w:rsidRPr="00FA2641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FA2641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FA2641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FA2641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3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7985901E" w:rsidR="00817D56" w:rsidRPr="00FD57D8" w:rsidRDefault="00F33733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33733">
        <w:rPr>
          <w:rFonts w:ascii="Calibri" w:hAnsi="Calibri" w:cs="Calibri"/>
          <w:b/>
          <w:sz w:val="32"/>
          <w:szCs w:val="32"/>
          <w:highlight w:val="yellow"/>
          <w:u w:val="single"/>
        </w:rPr>
        <w:t>December 22, 2022</w:t>
      </w:r>
      <w:r w:rsidR="00817D56" w:rsidRPr="00F33733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Y 2:00 P.M.</w:t>
      </w:r>
      <w:r w:rsidR="0052431F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44911F36" w:rsidR="00ED5291" w:rsidRPr="0062630A" w:rsidRDefault="00CB6705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6664D01F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461A439C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FA2641">
        <w:rPr>
          <w:rFonts w:ascii="Calibri" w:hAnsi="Calibri" w:cs="Calibri"/>
        </w:rPr>
        <w:t>RFQ</w:t>
      </w:r>
      <w:r w:rsidR="00DD5A33" w:rsidRPr="00FA2641">
        <w:rPr>
          <w:rFonts w:ascii="Calibri" w:hAnsi="Calibri" w:cs="Calibri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499BD374" w:rsidR="00811A2C" w:rsidRPr="00FA2641" w:rsidRDefault="00811A2C">
      <w:pPr>
        <w:keepNext/>
        <w:rPr>
          <w:rFonts w:ascii="Calibri" w:hAnsi="Calibri" w:cs="Calibri"/>
        </w:rPr>
      </w:pPr>
      <w:r w:rsidRPr="00FA2641">
        <w:rPr>
          <w:rFonts w:ascii="Calibri" w:hAnsi="Calibri" w:cs="Calibri"/>
        </w:rPr>
        <w:t xml:space="preserve">Page </w:t>
      </w:r>
      <w:r w:rsidR="00FA2641" w:rsidRPr="00FA2641">
        <w:rPr>
          <w:rFonts w:ascii="Calibri" w:hAnsi="Calibri" w:cs="Calibri"/>
        </w:rPr>
        <w:t>2</w:t>
      </w:r>
      <w:r w:rsidRPr="00FA2641">
        <w:rPr>
          <w:rFonts w:ascii="Calibri" w:hAnsi="Calibri" w:cs="Calibri"/>
        </w:rPr>
        <w:t xml:space="preserve"> of the RF</w:t>
      </w:r>
      <w:r w:rsidR="00696A08" w:rsidRPr="00FA2641">
        <w:rPr>
          <w:rFonts w:ascii="Calibri" w:hAnsi="Calibri" w:cs="Calibri"/>
        </w:rPr>
        <w:t>Q</w:t>
      </w:r>
      <w:r w:rsidRPr="00FA2641">
        <w:rPr>
          <w:rFonts w:ascii="Calibri" w:hAnsi="Calibri" w:cs="Calibri"/>
        </w:rPr>
        <w:t>, CALENDAR OF EVENTS, has been revised as follows:</w:t>
      </w:r>
    </w:p>
    <w:p w14:paraId="1E28DB75" w14:textId="77777777" w:rsidR="00811A2C" w:rsidRPr="00FA2641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FA2641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FA2641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6AB231D3" w:rsidR="008547E2" w:rsidRPr="00FA2641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FA2641">
        <w:rPr>
          <w:rFonts w:ascii="Calibri" w:hAnsi="Calibri" w:cs="Calibri"/>
          <w:b/>
          <w:szCs w:val="26"/>
        </w:rPr>
        <w:t xml:space="preserve">REQUEST FOR </w:t>
      </w:r>
      <w:r w:rsidR="00FA2641" w:rsidRPr="00FA2641">
        <w:rPr>
          <w:rFonts w:ascii="Calibri" w:hAnsi="Calibri" w:cs="Calibri"/>
          <w:b/>
          <w:szCs w:val="26"/>
        </w:rPr>
        <w:t xml:space="preserve">QUALIFICATION </w:t>
      </w:r>
      <w:r w:rsidRPr="00FA2641">
        <w:rPr>
          <w:rFonts w:ascii="Calibri" w:hAnsi="Calibri" w:cs="Calibri"/>
          <w:b/>
          <w:szCs w:val="26"/>
        </w:rPr>
        <w:t xml:space="preserve">No. </w:t>
      </w:r>
      <w:r w:rsidR="00FA2641" w:rsidRPr="00FA2641">
        <w:rPr>
          <w:rFonts w:ascii="Calibri" w:hAnsi="Calibri" w:cs="Calibri"/>
          <w:b/>
          <w:szCs w:val="26"/>
        </w:rPr>
        <w:t>901984</w:t>
      </w:r>
    </w:p>
    <w:p w14:paraId="2073ABC2" w14:textId="6949FF16" w:rsidR="008547E2" w:rsidRPr="00FA2641" w:rsidRDefault="00FA2641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FA2641">
        <w:rPr>
          <w:rFonts w:ascii="Calibri" w:hAnsi="Calibri" w:cs="Calibri"/>
          <w:b/>
          <w:szCs w:val="26"/>
        </w:rPr>
        <w:t xml:space="preserve">Probation Housing Vendor Pool 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8547E2" w14:paraId="1994FB66" w14:textId="77777777" w:rsidTr="00CA1BB7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B15C25" w:rsidRDefault="008547E2" w:rsidP="008547E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B15C25" w:rsidRDefault="008547E2" w:rsidP="008547E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DATE/LOCATION</w:t>
            </w:r>
          </w:p>
        </w:tc>
      </w:tr>
      <w:tr w:rsidR="008547E2" w:rsidRPr="008547E2" w14:paraId="4BCBE04D" w14:textId="77777777" w:rsidTr="00CA1BB7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8547E2" w:rsidRPr="00B15C25" w:rsidRDefault="008547E2" w:rsidP="008547E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66097F66" w:rsidR="008547E2" w:rsidRPr="00B15C25" w:rsidRDefault="00FA2641" w:rsidP="008547E2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October 7, 2022</w:t>
            </w:r>
          </w:p>
        </w:tc>
      </w:tr>
      <w:tr w:rsidR="00CA1BB7" w:rsidRPr="008547E2" w14:paraId="3F8B4D4E" w14:textId="77777777" w:rsidTr="00B15C25">
        <w:trPr>
          <w:trHeight w:val="1201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C398B73" w14:textId="37AD4EB3" w:rsidR="00CA1BB7" w:rsidRPr="008547E2" w:rsidRDefault="00CA1BB7" w:rsidP="00CA1BB7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Networking/Bidders Conference No. 1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4B153E3" w14:textId="77777777" w:rsidR="00CA1BB7" w:rsidRPr="00C76B59" w:rsidRDefault="00CA1BB7" w:rsidP="00CA1BB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COMPLETED - February 8, 2021 @ 11:00 a.m.</w:t>
            </w:r>
          </w:p>
          <w:p w14:paraId="11EBF340" w14:textId="77777777" w:rsidR="00CA1BB7" w:rsidRPr="00C76B59" w:rsidRDefault="00CA1BB7" w:rsidP="00CA1BB7">
            <w:pPr>
              <w:pStyle w:val="CommentSubject"/>
              <w:rPr>
                <w:rFonts w:ascii="Calibri" w:hAnsi="Calibri" w:cs="Calibri"/>
                <w:bCs w:val="0"/>
                <w:sz w:val="24"/>
                <w:szCs w:val="24"/>
              </w:rPr>
            </w:pPr>
          </w:p>
          <w:p w14:paraId="66A7699B" w14:textId="23DF922D" w:rsidR="00CA1BB7" w:rsidRPr="008547E2" w:rsidRDefault="00CA1BB7" w:rsidP="00CA1BB7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Alameda County Probation Department via Microsoft Teams</w:t>
            </w:r>
          </w:p>
        </w:tc>
      </w:tr>
      <w:tr w:rsidR="004C654F" w:rsidRPr="008547E2" w14:paraId="7B363219" w14:textId="77777777" w:rsidTr="00B15C25">
        <w:trPr>
          <w:trHeight w:val="1255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14E27032" w:rsidR="004C654F" w:rsidRPr="00B15C25" w:rsidRDefault="004C654F" w:rsidP="004C654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F33733">
              <w:rPr>
                <w:rFonts w:ascii="Calibri" w:hAnsi="Calibri" w:cs="Calibri"/>
                <w:b/>
                <w:sz w:val="24"/>
                <w:szCs w:val="24"/>
              </w:rPr>
              <w:t>Mandatory Bidders Conference No. 2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6478BBE" w14:textId="267CFF65" w:rsidR="004C654F" w:rsidRPr="00B15C25" w:rsidRDefault="004C654F" w:rsidP="004C654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COMPLETED - October 25, 2022 @ 1:00 p.m.</w:t>
            </w:r>
          </w:p>
          <w:p w14:paraId="11C8D5B0" w14:textId="77777777" w:rsidR="004C654F" w:rsidRPr="00B15C25" w:rsidRDefault="004C654F" w:rsidP="004C654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77B87A3B" w14:textId="59E0D6E1" w:rsidR="004C654F" w:rsidRPr="00B15C25" w:rsidRDefault="004C654F" w:rsidP="00572EC0">
            <w:pPr>
              <w:rPr>
                <w:rFonts w:ascii="Calibri" w:hAnsi="Calibri" w:cs="Calibri"/>
                <w:b/>
                <w:color w:val="FF0000"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Alameda County Probation Department via Microsoft Teams</w:t>
            </w:r>
          </w:p>
        </w:tc>
      </w:tr>
      <w:tr w:rsidR="00CA1BB7" w:rsidRPr="008547E2" w14:paraId="2B725C83" w14:textId="77777777" w:rsidTr="00CA1BB7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CA1BB7" w:rsidRPr="00B15C25" w:rsidRDefault="00CA1BB7" w:rsidP="00CA1BB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Written Questions Due via Email:</w:t>
            </w:r>
          </w:p>
          <w:p w14:paraId="7CCA5292" w14:textId="77E6FEAF" w:rsidR="00CA1BB7" w:rsidRPr="00B15C25" w:rsidRDefault="00DC255F" w:rsidP="00CA1BB7">
            <w:pPr>
              <w:rPr>
                <w:rFonts w:ascii="Calibri" w:hAnsi="Calibri" w:cs="Calibri"/>
                <w:b/>
                <w:sz w:val="24"/>
                <w:szCs w:val="24"/>
              </w:rPr>
            </w:pPr>
            <w:hyperlink r:id="rId19" w:history="1">
              <w:r w:rsidR="00572EC0" w:rsidRPr="00B15C25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sbelowich@acgov.org</w:t>
              </w:r>
            </w:hyperlink>
            <w:r w:rsidR="00CA1BB7" w:rsidRPr="00B15C25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30EBB31E" w:rsidR="00CA1BB7" w:rsidRPr="00B15C25" w:rsidRDefault="00572EC0" w:rsidP="00CA1BB7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15C25">
              <w:rPr>
                <w:rFonts w:ascii="Calibri" w:hAnsi="Calibri" w:cs="Calibri"/>
                <w:b/>
                <w:sz w:val="24"/>
                <w:szCs w:val="24"/>
              </w:rPr>
              <w:t>October 26, 2022 by 5:00 p.m.</w:t>
            </w:r>
          </w:p>
        </w:tc>
      </w:tr>
      <w:tr w:rsidR="00B15C25" w:rsidRPr="008547E2" w14:paraId="77EB864A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00E12685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588F6753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62224C">
              <w:rPr>
                <w:rFonts w:ascii="Calibri" w:hAnsi="Calibri" w:cs="Calibri"/>
                <w:b/>
                <w:sz w:val="24"/>
                <w:szCs w:val="24"/>
              </w:rPr>
              <w:t>October 28, 2022</w:t>
            </w:r>
          </w:p>
        </w:tc>
      </w:tr>
      <w:tr w:rsidR="00B15C25" w:rsidRPr="008547E2" w14:paraId="2008542A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107BBF09" w:rsidR="00B15C25" w:rsidRPr="008547E2" w:rsidRDefault="00B15C25" w:rsidP="00B15C25">
            <w:pPr>
              <w:rPr>
                <w:rFonts w:ascii="Calibri" w:hAnsi="Calibri" w:cs="Calibri"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765C8014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February 23, 2021</w:t>
            </w:r>
          </w:p>
        </w:tc>
      </w:tr>
      <w:tr w:rsidR="00B15C25" w:rsidRPr="008547E2" w14:paraId="6310D962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918654" w14:textId="1D573F65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Q&amp;A No. 2 Issued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DB31C3" w14:textId="2D1AF632" w:rsidR="00B15C25" w:rsidRPr="00B15C25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B15C25">
              <w:rPr>
                <w:rFonts w:ascii="Calibri" w:hAnsi="Calibri" w:cs="Calibri"/>
                <w:b/>
                <w:strike/>
                <w:sz w:val="24"/>
                <w:szCs w:val="24"/>
              </w:rPr>
              <w:t>November 14, 2022</w:t>
            </w:r>
            <w:r w:rsidRPr="00F4139A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  <w:r w:rsidRPr="00F4139A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December </w:t>
            </w:r>
            <w:r w:rsidR="00F4139A" w:rsidRPr="00F4139A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7, 2022</w:t>
            </w:r>
          </w:p>
        </w:tc>
      </w:tr>
      <w:tr w:rsidR="00B15C25" w:rsidRPr="008547E2" w14:paraId="3B1342C2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CEEE3AD" w14:textId="3AB1EE89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Addendum No. 1 Issued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A138F7" w14:textId="5718C912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February 23, 2021</w:t>
            </w:r>
          </w:p>
        </w:tc>
      </w:tr>
      <w:tr w:rsidR="00B15C25" w:rsidRPr="008547E2" w14:paraId="43347B37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6CE6A66E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Addendum No. 2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CD3344" w14:textId="678BC391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September 14, 2021</w:t>
            </w:r>
          </w:p>
        </w:tc>
      </w:tr>
      <w:tr w:rsidR="00B15C25" w:rsidRPr="008547E2" w14:paraId="5AA44EE4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F67B9B5" w14:textId="5141A1EF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Addendum No. 3 Issued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94C2E97" w14:textId="615738EB" w:rsidR="00B15C25" w:rsidRPr="008547E2" w:rsidRDefault="007F73E7" w:rsidP="00B15C25">
            <w:pPr>
              <w:rPr>
                <w:rFonts w:ascii="Calibri" w:hAnsi="Calibri" w:cs="Calibri"/>
                <w:b/>
                <w:szCs w:val="26"/>
              </w:rPr>
            </w:pPr>
            <w:r w:rsidRPr="00B15C25">
              <w:rPr>
                <w:rFonts w:ascii="Calibri" w:hAnsi="Calibri" w:cs="Calibri"/>
                <w:b/>
                <w:strike/>
                <w:sz w:val="24"/>
                <w:szCs w:val="24"/>
              </w:rPr>
              <w:t>November 14, 2022</w:t>
            </w:r>
            <w:r w:rsidRPr="00F4139A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  <w:r w:rsidRPr="00F4139A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 xml:space="preserve">December </w:t>
            </w:r>
            <w: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5</w:t>
            </w:r>
            <w:r w:rsidRPr="00F4139A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, 2022</w:t>
            </w:r>
          </w:p>
        </w:tc>
      </w:tr>
      <w:tr w:rsidR="00B15C25" w:rsidRPr="008547E2" w14:paraId="0D4580CC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681D69D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Announcement No. 1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6E134875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November 12, 2021</w:t>
            </w:r>
          </w:p>
        </w:tc>
      </w:tr>
      <w:tr w:rsidR="00B15C25" w:rsidRPr="008547E2" w14:paraId="5390E7E0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74CFA16B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Announcement No. 2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5C707BE2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March 18, 2022</w:t>
            </w:r>
          </w:p>
        </w:tc>
      </w:tr>
      <w:tr w:rsidR="00B15C25" w:rsidRPr="008547E2" w14:paraId="1F5CAF55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24D6A3C" w14:textId="77777777" w:rsidR="00B15C25" w:rsidRPr="00C76B59" w:rsidRDefault="00B15C25" w:rsidP="00B15C25">
            <w:pPr>
              <w:autoSpaceDE w:val="0"/>
              <w:autoSpaceDN w:val="0"/>
              <w:adjustRightInd w:val="0"/>
              <w:rPr>
                <w:rFonts w:ascii="CIDFont+F4" w:hAnsi="CIDFont+F4" w:cs="CIDFont+F4"/>
                <w:b/>
                <w:sz w:val="24"/>
                <w:szCs w:val="24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Round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6</w:t>
            </w: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 Response Due </w:t>
            </w:r>
            <w:r w:rsidRPr="00C76B59">
              <w:rPr>
                <w:rFonts w:ascii="CIDFont+F4" w:hAnsi="CIDFont+F4" w:cs="CIDFont+F4"/>
                <w:b/>
                <w:sz w:val="24"/>
                <w:szCs w:val="24"/>
              </w:rPr>
              <w:t>and Submitted through</w:t>
            </w:r>
          </w:p>
          <w:p w14:paraId="791C5204" w14:textId="4EF17788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IDFont+F4" w:hAnsi="CIDFont+F4" w:cs="CIDFont+F4"/>
                <w:b/>
                <w:sz w:val="24"/>
                <w:szCs w:val="24"/>
              </w:rPr>
              <w:t>Email:</w:t>
            </w:r>
            <w:r w:rsidRPr="00C76B59">
              <w:rPr>
                <w:rFonts w:ascii="CIDFont+F4" w:hAnsi="CIDFont+F4" w:cs="CIDFont+F4"/>
                <w:color w:val="0000FF"/>
                <w:sz w:val="24"/>
                <w:szCs w:val="24"/>
              </w:rPr>
              <w:t xml:space="preserve"> </w:t>
            </w:r>
            <w:r w:rsidRPr="00C76B59">
              <w:rPr>
                <w:rFonts w:ascii="CIDFont+F4" w:hAnsi="CIDFont+F4" w:cs="CIDFont+F4"/>
                <w:b/>
                <w:bCs/>
                <w:color w:val="0000FF"/>
                <w:sz w:val="24"/>
                <w:szCs w:val="24"/>
              </w:rPr>
              <w:t>probbidsubmittal@acgov.org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66475763" w:rsidR="00B15C25" w:rsidRPr="008547E2" w:rsidRDefault="00B15C25" w:rsidP="00B15C25">
            <w:pPr>
              <w:rPr>
                <w:rFonts w:ascii="Calibri" w:hAnsi="Calibri" w:cs="Calibri"/>
                <w:b/>
                <w:szCs w:val="26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Th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sixth</w:t>
            </w: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 round of responses will be due on </w:t>
            </w:r>
            <w:r w:rsidRPr="00DA69ED">
              <w:rPr>
                <w:rFonts w:ascii="Calibri" w:hAnsi="Calibri" w:cs="Calibri"/>
                <w:b/>
                <w:strike/>
                <w:sz w:val="24"/>
                <w:szCs w:val="24"/>
              </w:rPr>
              <w:t>December 5, 2022</w:t>
            </w:r>
            <w:r w:rsidRPr="00C76B5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DA69ED" w:rsidRPr="00DA69ED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December 22, 2022</w:t>
            </w:r>
            <w:r w:rsidR="00DA69E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by 2:00 p.m.</w:t>
            </w:r>
          </w:p>
        </w:tc>
      </w:tr>
      <w:tr w:rsidR="00B15C25" w:rsidRPr="008547E2" w14:paraId="338620AF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0FEBE13" w14:textId="3BA0A94C" w:rsidR="00B15C25" w:rsidRPr="00C76B59" w:rsidRDefault="00B15C25" w:rsidP="00B15C2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Board Letter Recommending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7CECC72" w14:textId="1D8BACA4" w:rsidR="00B15C25" w:rsidRPr="00C76B59" w:rsidRDefault="00B15C25" w:rsidP="00B15C2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F4324">
              <w:rPr>
                <w:rFonts w:ascii="Calibri" w:hAnsi="Calibri" w:cs="Calibri"/>
                <w:b/>
                <w:sz w:val="24"/>
                <w:szCs w:val="24"/>
              </w:rPr>
              <w:t xml:space="preserve">February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14</w:t>
            </w:r>
            <w:r w:rsidRPr="001F4324"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B15C25" w:rsidRPr="008547E2" w14:paraId="566B58BF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A24DB6D" w14:textId="6F386A7B" w:rsidR="00B15C25" w:rsidRPr="00C76B59" w:rsidRDefault="00B15C25" w:rsidP="00B15C2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Board 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3029DC5" w14:textId="6259DB61" w:rsidR="00B15C25" w:rsidRPr="001F4324" w:rsidRDefault="00B15C25" w:rsidP="00B15C2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F4324">
              <w:rPr>
                <w:rFonts w:ascii="Calibri" w:hAnsi="Calibri" w:cs="Calibri"/>
                <w:b/>
                <w:sz w:val="24"/>
                <w:szCs w:val="24"/>
              </w:rPr>
              <w:t>February 28, 2023</w:t>
            </w:r>
          </w:p>
        </w:tc>
      </w:tr>
      <w:tr w:rsidR="00B15C25" w:rsidRPr="008547E2" w14:paraId="2A2E88E2" w14:textId="77777777" w:rsidTr="00CA1BB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2AB5DD8" w14:textId="564612F9" w:rsidR="00B15C25" w:rsidRPr="00C76B59" w:rsidRDefault="00B15C25" w:rsidP="00B15C25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C76B59">
              <w:rPr>
                <w:rFonts w:ascii="Calibri" w:hAnsi="Calibri" w:cs="Calibri"/>
                <w:b/>
                <w:sz w:val="24"/>
                <w:szCs w:val="24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3BDA33" w14:textId="5952BA97" w:rsidR="00B15C25" w:rsidRPr="001F4324" w:rsidRDefault="00B15C25" w:rsidP="00B15C2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F4324">
              <w:rPr>
                <w:rFonts w:ascii="Calibri" w:hAnsi="Calibri" w:cs="Calibri"/>
                <w:b/>
                <w:sz w:val="24"/>
                <w:szCs w:val="24"/>
              </w:rPr>
              <w:t>April 1, 2023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0"/>
      <w:footerReference w:type="default" r:id="rId21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2E9D92FA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DA69ED">
      <w:rPr>
        <w:rFonts w:ascii="Calibri" w:hAnsi="Calibri" w:cs="Calibri"/>
        <w:sz w:val="18"/>
        <w:szCs w:val="18"/>
      </w:rPr>
      <w:t>RF</w:t>
    </w:r>
    <w:r w:rsidR="00DA69ED" w:rsidRPr="00DA69ED">
      <w:rPr>
        <w:rFonts w:ascii="Calibri" w:hAnsi="Calibri" w:cs="Calibri"/>
        <w:sz w:val="18"/>
        <w:szCs w:val="18"/>
      </w:rPr>
      <w:t>Q</w:t>
    </w:r>
    <w:r w:rsidR="00ED154A" w:rsidRPr="00DA69ED">
      <w:rPr>
        <w:rFonts w:ascii="Calibri" w:hAnsi="Calibri" w:cs="Calibri"/>
        <w:sz w:val="18"/>
        <w:szCs w:val="18"/>
      </w:rPr>
      <w:t xml:space="preserve"> No. </w:t>
    </w:r>
    <w:r w:rsidR="00DA69ED" w:rsidRPr="00DA69ED">
      <w:rPr>
        <w:rFonts w:ascii="Calibri" w:hAnsi="Calibri" w:cs="Calibri"/>
        <w:sz w:val="18"/>
        <w:szCs w:val="18"/>
      </w:rPr>
      <w:t>901984</w:t>
    </w:r>
    <w:r w:rsidR="00ED154A" w:rsidRPr="00DA69ED">
      <w:rPr>
        <w:rFonts w:ascii="Calibri" w:hAnsi="Calibri" w:cs="Calibri"/>
        <w:sz w:val="18"/>
        <w:szCs w:val="18"/>
      </w:rPr>
      <w:t xml:space="preserve">, Addendum No. </w:t>
    </w:r>
    <w:r w:rsidR="00DA69ED" w:rsidRPr="00DA69ED">
      <w:rPr>
        <w:rFonts w:ascii="Calibri" w:hAnsi="Calibri" w:cs="Calibri"/>
        <w:sz w:val="18"/>
        <w:szCs w:val="18"/>
      </w:rPr>
      <w:t>3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1B2A891B" w:rsidR="00A41153" w:rsidRPr="00892030" w:rsidRDefault="00CB6705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4730188C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423FAEC2" w:rsidR="00A41153" w:rsidRPr="00344563" w:rsidRDefault="00CB670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70F35639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D25F6F2" w:rsidR="00A41153" w:rsidRDefault="00CB6705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5EBEEA0E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FA2641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</w:t>
    </w:r>
    <w:r w:rsidRPr="00FA2641">
      <w:rPr>
        <w:rFonts w:ascii="Calibri" w:hAnsi="Calibri" w:cs="Calibri"/>
        <w:b/>
        <w:snapToGrid w:val="0"/>
        <w:szCs w:val="26"/>
      </w:rPr>
      <w:t>Alameda, General Services Agency – Procurement</w:t>
    </w:r>
  </w:p>
  <w:p w14:paraId="4A180C00" w14:textId="6A02D4B8" w:rsidR="00ED154A" w:rsidRPr="00FA2641" w:rsidRDefault="00293E6A" w:rsidP="00293E6A">
    <w:pPr>
      <w:pStyle w:val="Header"/>
      <w:jc w:val="center"/>
      <w:rPr>
        <w:szCs w:val="22"/>
      </w:rPr>
    </w:pPr>
    <w:r w:rsidRPr="00FA2641">
      <w:rPr>
        <w:rFonts w:ascii="Calibri" w:hAnsi="Calibri" w:cs="Calibri"/>
        <w:b/>
        <w:snapToGrid w:val="0"/>
        <w:szCs w:val="26"/>
      </w:rPr>
      <w:t>RFQ No. 90</w:t>
    </w:r>
    <w:r w:rsidR="00FA2641" w:rsidRPr="00FA2641">
      <w:rPr>
        <w:rFonts w:ascii="Calibri" w:hAnsi="Calibri" w:cs="Calibri"/>
        <w:b/>
        <w:snapToGrid w:val="0"/>
        <w:szCs w:val="26"/>
      </w:rPr>
      <w:t>1984</w:t>
    </w:r>
    <w:r w:rsidRPr="00FA2641">
      <w:rPr>
        <w:rFonts w:ascii="Calibri" w:hAnsi="Calibri" w:cs="Calibri"/>
        <w:b/>
        <w:snapToGrid w:val="0"/>
        <w:szCs w:val="26"/>
      </w:rPr>
      <w:t xml:space="preserve">, Addendum No. </w:t>
    </w:r>
    <w:r w:rsidR="00FA2641" w:rsidRPr="00FA2641">
      <w:rPr>
        <w:rFonts w:ascii="Calibri" w:hAnsi="Calibri" w:cs="Calibri"/>
        <w:b/>
        <w:snapToGrid w:val="0"/>
        <w:szCs w:val="2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0905910">
    <w:abstractNumId w:val="0"/>
  </w:num>
  <w:num w:numId="2" w16cid:durableId="1300064742">
    <w:abstractNumId w:val="1"/>
  </w:num>
  <w:num w:numId="3" w16cid:durableId="519438788">
    <w:abstractNumId w:val="3"/>
  </w:num>
  <w:num w:numId="4" w16cid:durableId="2132674237">
    <w:abstractNumId w:val="4"/>
  </w:num>
  <w:num w:numId="5" w16cid:durableId="2040543643">
    <w:abstractNumId w:val="2"/>
  </w:num>
  <w:num w:numId="6" w16cid:durableId="9783443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kFANn1Cog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C654F"/>
    <w:rsid w:val="004D551E"/>
    <w:rsid w:val="004E0CBC"/>
    <w:rsid w:val="0052431F"/>
    <w:rsid w:val="00530140"/>
    <w:rsid w:val="0053674F"/>
    <w:rsid w:val="005555E9"/>
    <w:rsid w:val="00557319"/>
    <w:rsid w:val="00565971"/>
    <w:rsid w:val="00572EC0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D2BCB"/>
    <w:rsid w:val="007F73E7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15C25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A3E15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A1BB7"/>
    <w:rsid w:val="00CB32DD"/>
    <w:rsid w:val="00CB6705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A69ED"/>
    <w:rsid w:val="00DB1709"/>
    <w:rsid w:val="00DC0F2C"/>
    <w:rsid w:val="00DC255F"/>
    <w:rsid w:val="00DC454E"/>
    <w:rsid w:val="00DC4BA0"/>
    <w:rsid w:val="00DC6F22"/>
    <w:rsid w:val="00DD4517"/>
    <w:rsid w:val="00DD5A33"/>
    <w:rsid w:val="00DD74EB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33733"/>
    <w:rsid w:val="00F4139A"/>
    <w:rsid w:val="00F46CD3"/>
    <w:rsid w:val="00F7002E"/>
    <w:rsid w:val="00F72E46"/>
    <w:rsid w:val="00F83493"/>
    <w:rsid w:val="00FA2641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2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mailto:sbelowich@acgov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0</_dlc_DocId>
    <_dlc_DocIdUrl xmlns="dada2d04-0b79-4859-9945-2f68777d8c22">
      <Url>https://acgovt.sharepoint.com/sites/AlamedaCountyDocumentCenter/_layouts/15/DocIdRedir.aspx?ID=FP5PKM64KWNT-3317579-220</Url>
      <Description>FP5PKM64KWNT-3317579-220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26765-3CEE-40B1-B719-AD9B4733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095545-39CD-4B91-9827-0BA3E4B8D8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6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2572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2-12-05T21:11:00Z</dcterms:created>
  <dcterms:modified xsi:type="dcterms:W3CDTF">2022-12-0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C81F946AD0CF3845ACE9342D196F4C35</vt:lpwstr>
  </property>
</Properties>
</file>